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Myanmar</w:t>
      </w:r>
      <w:r>
        <w:t xml:space="preserve"> </w:t>
      </w:r>
      <w:r>
        <w:t xml:space="preserve">Yangon</w:t>
      </w:r>
    </w:p>
    <w:bookmarkStart w:id="20" w:name="X97b59f2eaddb73f76d870bd7b1951cca4f40f6e"/>
    <w:p>
      <w:pPr>
        <w:pStyle w:val="Heading1"/>
      </w:pPr>
      <w:r>
        <w:t xml:space="preserve">Internship Application Letter: Journalism Internship at [Media Organization Nam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Media Organization Name]</w:t>
      </w:r>
      <w:r>
        <w:br/>
      </w:r>
      <w:r>
        <w:t xml:space="preserve">Yangon, Myanmar</w:t>
      </w:r>
    </w:p>
    <w:p>
      <w:pPr>
        <w:pStyle w:val="BodyText"/>
      </w:pPr>
      <w:r>
        <w:t xml:space="preserve">Dear Hiring Manager,</w:t>
      </w:r>
    </w:p>
    <w:p>
      <w:pPr>
        <w:pStyle w:val="BodyText"/>
      </w:pPr>
      <w:r>
        <w:t xml:space="preserve">I am writing to express my profound enthusiasm for the Journalism Internship position at [Media Organization Name] in Myanmar Yangon. As a dedicated journalism student deeply invested in the evolving media landscape of Southeast Asia, I have long admired your organization's commitment to ethical reporting and community-centric storytelling within Myanmar Yangon. This opportunity represents not merely an internship—it is a chance to contribute meaningfully to the vibrant, challenging, and essential work of journalism in one of Asia’s most dynamic urban centers.</w:t>
      </w:r>
    </w:p>
    <w:p>
      <w:pPr>
        <w:pStyle w:val="BodyText"/>
      </w:pPr>
      <w:r>
        <w:t xml:space="preserve">My academic background at the University of Yangon’s Department of Journalism, where I graduated with honors in 2023, has provided me with a robust foundation in news writing, multimedia production, and ethical reporting. However, it is my lived experience within Myanmar Yangon that fuels my passion for this field. Growing up near Sule Pagoda and navigating the bustling streets of Bogyoke Market taught me how stories emerge organically from community interactions—whether through conversations at tea shops along Shwedagon Road or observations during festivals along the Yangon River. I have documented these narratives in student-led projects, including a multimedia piece on urban youth culture for *The Myanmar Student Journal* that was featured regionally. These experiences cemented my belief that journalism must be rooted in place, context, and respect for local voices—a principle [Media Organization Name] embodies so powerfully.</w:t>
      </w:r>
    </w:p>
    <w:p>
      <w:pPr>
        <w:pStyle w:val="BodyText"/>
      </w:pPr>
      <w:r>
        <w:t xml:space="preserve">What particularly draws me to this specific Internship Application Letter opportunity is your organization’s recent coverage of Yangon’s resilience amid urban challenges. Your series on community-led flood response efforts in Khaing Street, published during the 2023 monsoon season, exemplified the kind of impactful journalism I aspire to create. As a prospective Journalist, I am eager to learn from your team’s approach to balancing urgency with nuance—especially when reporting on issues like Yangon’s housing policies or cultural preservation in neighborhoods like Pansodan. My fluency in Burmese (native), English (fluent, IELTS 7.5), and basic knowledge of Karen have allowed me to engage meaningfully with diverse communities across Yangon, ensuring I can bridge communication gaps during fieldwork.</w:t>
      </w:r>
    </w:p>
    <w:p>
      <w:pPr>
        <w:pStyle w:val="BodyText"/>
      </w:pPr>
      <w:r>
        <w:t xml:space="preserve">I am confident my skills align with the demands of this internship. During my final year at university, I managed a campus newsroom blog that increased readership by 40% through data-driven storytelling—using Google Analytics to understand audience preferences in Yangon’s digital space. I also completed a three-month internship at *The Irrawaddy* (Yangon edition), where I assisted in fact-checking cross-border reports on ASEAN trade dynamics, sharpening my ability to verify sources amid complex geopolitical contexts. Additionally, I am proficient in Adobe Premiere Rush for video editing and Canva for visual storytelling—tools essential for modern journalism in Myanmar Yangon’s increasingly digital media ecosystem.</w:t>
      </w:r>
    </w:p>
    <w:p>
      <w:pPr>
        <w:pStyle w:val="BodyText"/>
      </w:pPr>
      <w:r>
        <w:t xml:space="preserve">My commitment to journalism extends beyond technical skills. I have volunteered with the Yangon Press Club to support press freedom workshops for emerging journalists, understanding that ethical reporting is inseparable from civic empowerment. In Myanmar Yangon, where media landscapes face unique constraints and opportunities, I believe responsible journalism is a public service—documenting marginalized voices from Chin State communities in Yangon’s urban outskirts or amplifying small business stories from Hlaing Tharyar. This perspective aligns with [Media Organization Name]’s mission to foster inclusive dialogue through the lens of Myanmar Yangon’s diverse realities.</w:t>
      </w:r>
    </w:p>
    <w:p>
      <w:pPr>
        <w:pStyle w:val="BodyText"/>
      </w:pPr>
      <w:r>
        <w:t xml:space="preserve">I am acutely aware that journalism in Myanmar Yangon requires adaptability and cultural intelligence. Having navigated the nuances of reporting in a post-crisis environment, I understand the importance of building trust—one interview at a time. For instance, when researching my university thesis on informal labor markets, I spent weeks gaining community access before finalizing interviews. This patient approach ensures stories are not just told but *shared*. As your Journalist intern, I would bring this same dedication to accuracy and empathy to every assignment.</w:t>
      </w:r>
    </w:p>
    <w:p>
      <w:pPr>
        <w:pStyle w:val="BodyText"/>
      </w:pPr>
      <w:r>
        <w:t xml:space="preserve">Myanmar Yangon is not just a location for me; it is the heartbeat of my professional identity. To work with an organization that champions journalistic integrity while engaging deeply with Yangon’s social fabric—whether covering protests at City Hall or celebrating traditional festivals in Mingaladon—is the culmination of my aspirations. I am eager to contribute fresh perspectives while learning from your seasoned team, and I am prepared to relocate immediately upon acceptance.</w:t>
      </w:r>
    </w:p>
    <w:p>
      <w:pPr>
        <w:pStyle w:val="BodyText"/>
      </w:pPr>
      <w:r>
        <w:t xml:space="preserve">Thank you for considering my application for the Internship Application Letter opportunity with [Media Organization Name]. My resume, attached for your review, provides further detail on my qualifications. I welcome the chance to discuss how my skills in Burmese-language reporting, community engagement, and multimedia storytelling can support your mission within Myanmar Yangon’s media landscape. Please contact me at +95 9 12345678 or email jayshwe@myanmaremail.com to schedule an interview at your earliest convenience.</w:t>
      </w:r>
    </w:p>
    <w:p>
      <w:pPr>
        <w:pStyle w:val="BodyText"/>
      </w:pPr>
      <w:r>
        <w:t xml:space="preserve">I look forward to the possibility of contributing to the vital work of journalism in Myanmar Yangon, where every story carries weight and every voice deserves amplification.</w:t>
      </w:r>
    </w:p>
    <w:p>
      <w:pPr>
        <w:pStyle w:val="BodyText"/>
      </w:pPr>
      <w:r>
        <w:t xml:space="preserve">Sincerely,</w:t>
      </w:r>
    </w:p>
    <w:p>
      <w:pPr>
        <w:pStyle w:val="BodyText"/>
      </w:pPr>
      <w:r>
        <w:t xml:space="preserve">Jayshwe Aung</w:t>
      </w:r>
    </w:p>
    <w:p>
      <w:pPr>
        <w:pStyle w:val="BodyText"/>
      </w:pPr>
      <w:r>
        <w:t xml:space="preserve">Journalism Student &amp; Community Correspondent (University of Yangon,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Myanmar Yangon</dc:title>
  <dc:creator/>
  <cp:keywords/>
  <dcterms:created xsi:type="dcterms:W3CDTF">2026-05-02T21:26:18Z</dcterms:created>
  <dcterms:modified xsi:type="dcterms:W3CDTF">2026-05-02T21:26:18Z</dcterms:modified>
</cp:coreProperties>
</file>

<file path=docProps/custom.xml><?xml version="1.0" encoding="utf-8"?>
<Properties xmlns="http://schemas.openxmlformats.org/officeDocument/2006/custom-properties" xmlns:vt="http://schemas.openxmlformats.org/officeDocument/2006/docPropsVTypes"/>
</file>